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92BA5D" w14:textId="77777777" w:rsidR="009B0C65" w:rsidRDefault="009B0C65"/>
    <w:p w14:paraId="4EB84EC9" w14:textId="18EEA9E2" w:rsidR="009B0C65" w:rsidRPr="009B0C65" w:rsidRDefault="00725076" w:rsidP="73F10A74">
      <w:pPr>
        <w:spacing w:after="0" w:line="240" w:lineRule="auto"/>
        <w:contextualSpacing/>
        <w:rPr>
          <w:b/>
          <w:bCs/>
          <w:color w:val="44546A" w:themeColor="text2"/>
          <w:sz w:val="32"/>
          <w:szCs w:val="32"/>
        </w:rPr>
      </w:pPr>
      <w:r w:rsidRPr="73F10A74">
        <w:rPr>
          <w:b/>
          <w:bCs/>
          <w:color w:val="44546A" w:themeColor="text2"/>
          <w:sz w:val="32"/>
          <w:szCs w:val="32"/>
        </w:rPr>
        <w:t>Project Progress Log</w:t>
      </w:r>
    </w:p>
    <w:p w14:paraId="0FB35575" w14:textId="77777777" w:rsidR="009B0C65" w:rsidRDefault="009B0C65" w:rsidP="009B0C65">
      <w:pPr>
        <w:spacing w:after="0" w:line="240" w:lineRule="auto"/>
        <w:contextualSpacing/>
      </w:pPr>
    </w:p>
    <w:p w14:paraId="6DE21436" w14:textId="2042F16E" w:rsidR="009B0C65" w:rsidRPr="009B0C65" w:rsidRDefault="009B0C65" w:rsidP="73F10A74">
      <w:pPr>
        <w:rPr>
          <w:i/>
          <w:iCs/>
        </w:rPr>
      </w:pPr>
      <w:r w:rsidRPr="73F10A74">
        <w:rPr>
          <w:i/>
          <w:iCs/>
        </w:rPr>
        <w:t xml:space="preserve">These reports should be submitted to </w:t>
      </w:r>
      <w:r w:rsidR="00725076" w:rsidRPr="73F10A74">
        <w:rPr>
          <w:i/>
          <w:iCs/>
        </w:rPr>
        <w:t>Turnitin</w:t>
      </w:r>
      <w:r w:rsidRPr="73F10A74">
        <w:rPr>
          <w:i/>
          <w:iCs/>
        </w:rPr>
        <w:t xml:space="preserve"> under the submission areas for your project logs. You will need to provide a project log submission eve</w:t>
      </w:r>
      <w:r w:rsidR="00BE4BFB" w:rsidRPr="73F10A74">
        <w:rPr>
          <w:i/>
          <w:iCs/>
        </w:rPr>
        <w:t>ry 1 - 2</w:t>
      </w:r>
      <w:r w:rsidRPr="73F10A74">
        <w:rPr>
          <w:i/>
          <w:iCs/>
        </w:rPr>
        <w:t xml:space="preserve"> weeks. Your project logs combined will amass to 10% of your overall grade. Please include any screenshots, commit links etc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6753"/>
      </w:tblGrid>
      <w:tr w:rsidR="009B0C65" w14:paraId="473F1CA6" w14:textId="77777777" w:rsidTr="009B0C65">
        <w:trPr>
          <w:trHeight w:val="454"/>
        </w:trPr>
        <w:tc>
          <w:tcPr>
            <w:tcW w:w="2263" w:type="dxa"/>
            <w:shd w:val="clear" w:color="auto" w:fill="D9D9D9" w:themeFill="background1" w:themeFillShade="D9"/>
            <w:vAlign w:val="center"/>
          </w:tcPr>
          <w:p w14:paraId="152E49FD" w14:textId="77777777" w:rsidR="009B0C65" w:rsidRPr="009B0C65" w:rsidRDefault="009B0C65" w:rsidP="009B0C65">
            <w:pPr>
              <w:rPr>
                <w:b/>
              </w:rPr>
            </w:pPr>
            <w:r w:rsidRPr="009B0C65">
              <w:rPr>
                <w:b/>
              </w:rPr>
              <w:t>Student Name</w:t>
            </w:r>
          </w:p>
        </w:tc>
        <w:tc>
          <w:tcPr>
            <w:tcW w:w="6753" w:type="dxa"/>
            <w:vAlign w:val="center"/>
          </w:tcPr>
          <w:p w14:paraId="2BD937D1" w14:textId="146C0C42" w:rsidR="009B0C65" w:rsidRDefault="00D5327C" w:rsidP="009B0C65">
            <w:r>
              <w:t>Kieran Pile</w:t>
            </w:r>
          </w:p>
        </w:tc>
      </w:tr>
      <w:tr w:rsidR="009B0C65" w14:paraId="76FFD20D" w14:textId="77777777" w:rsidTr="009B0C65">
        <w:trPr>
          <w:trHeight w:val="454"/>
        </w:trPr>
        <w:tc>
          <w:tcPr>
            <w:tcW w:w="2263" w:type="dxa"/>
            <w:shd w:val="clear" w:color="auto" w:fill="D9D9D9" w:themeFill="background1" w:themeFillShade="D9"/>
            <w:vAlign w:val="center"/>
          </w:tcPr>
          <w:p w14:paraId="5B3AF055" w14:textId="77777777" w:rsidR="009B0C65" w:rsidRPr="009B0C65" w:rsidRDefault="009B0C65" w:rsidP="009B0C65">
            <w:pPr>
              <w:rPr>
                <w:b/>
              </w:rPr>
            </w:pPr>
            <w:r w:rsidRPr="009B0C65">
              <w:rPr>
                <w:b/>
              </w:rPr>
              <w:t>Student ID</w:t>
            </w:r>
          </w:p>
        </w:tc>
        <w:tc>
          <w:tcPr>
            <w:tcW w:w="6753" w:type="dxa"/>
            <w:vAlign w:val="center"/>
          </w:tcPr>
          <w:p w14:paraId="7F22D985" w14:textId="41041A1F" w:rsidR="009B0C65" w:rsidRDefault="00D5327C" w:rsidP="009B0C65">
            <w:r>
              <w:t>PIL17003689</w:t>
            </w:r>
          </w:p>
        </w:tc>
      </w:tr>
    </w:tbl>
    <w:p w14:paraId="4F2A3DF9" w14:textId="77777777" w:rsidR="009B0C65" w:rsidRDefault="009B0C65" w:rsidP="009B0C65">
      <w:pPr>
        <w:spacing w:after="0" w:line="240" w:lineRule="auto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6753"/>
      </w:tblGrid>
      <w:tr w:rsidR="009B0C65" w14:paraId="516360F5" w14:textId="77777777" w:rsidTr="009B0C65">
        <w:trPr>
          <w:trHeight w:val="454"/>
        </w:trPr>
        <w:tc>
          <w:tcPr>
            <w:tcW w:w="2263" w:type="dxa"/>
            <w:shd w:val="clear" w:color="auto" w:fill="D9D9D9" w:themeFill="background1" w:themeFillShade="D9"/>
            <w:vAlign w:val="center"/>
          </w:tcPr>
          <w:p w14:paraId="22986009" w14:textId="77777777" w:rsidR="009B0C65" w:rsidRPr="009B0C65" w:rsidRDefault="009B0C65" w:rsidP="009B0C65">
            <w:pPr>
              <w:rPr>
                <w:b/>
              </w:rPr>
            </w:pPr>
            <w:r w:rsidRPr="009B0C65">
              <w:rPr>
                <w:b/>
              </w:rPr>
              <w:t>Supervisor Name</w:t>
            </w:r>
          </w:p>
        </w:tc>
        <w:tc>
          <w:tcPr>
            <w:tcW w:w="6753" w:type="dxa"/>
            <w:vAlign w:val="center"/>
          </w:tcPr>
          <w:p w14:paraId="4AA9064C" w14:textId="7628F804" w:rsidR="009B0C65" w:rsidRDefault="00D37864" w:rsidP="009B0C65">
            <w:r>
              <w:t>Andrew Maries</w:t>
            </w:r>
          </w:p>
        </w:tc>
      </w:tr>
      <w:tr w:rsidR="009B0C65" w14:paraId="3F1D5089" w14:textId="77777777" w:rsidTr="009B0C65">
        <w:trPr>
          <w:trHeight w:val="454"/>
        </w:trPr>
        <w:tc>
          <w:tcPr>
            <w:tcW w:w="2263" w:type="dxa"/>
            <w:shd w:val="clear" w:color="auto" w:fill="D9D9D9" w:themeFill="background1" w:themeFillShade="D9"/>
            <w:vAlign w:val="center"/>
          </w:tcPr>
          <w:p w14:paraId="6C8B7E8D" w14:textId="77777777" w:rsidR="009B0C65" w:rsidRPr="009B0C65" w:rsidRDefault="009B0C65" w:rsidP="009B0C65">
            <w:pPr>
              <w:rPr>
                <w:b/>
              </w:rPr>
            </w:pPr>
            <w:r w:rsidRPr="009B0C65">
              <w:rPr>
                <w:b/>
              </w:rPr>
              <w:t>Project Title</w:t>
            </w:r>
          </w:p>
        </w:tc>
        <w:tc>
          <w:tcPr>
            <w:tcW w:w="6753" w:type="dxa"/>
            <w:vAlign w:val="center"/>
          </w:tcPr>
          <w:p w14:paraId="3E82E879" w14:textId="6FBE55D1" w:rsidR="009B0C65" w:rsidRDefault="00785F6A" w:rsidP="009B0C65">
            <w:r>
              <w:t>Developing an Artificial Intelligence to accurately assess, analyse and predict weather forecasts.</w:t>
            </w:r>
          </w:p>
        </w:tc>
      </w:tr>
      <w:tr w:rsidR="009B0C65" w14:paraId="1088310F" w14:textId="77777777" w:rsidTr="009B0C65">
        <w:trPr>
          <w:trHeight w:val="454"/>
        </w:trPr>
        <w:tc>
          <w:tcPr>
            <w:tcW w:w="2263" w:type="dxa"/>
            <w:shd w:val="clear" w:color="auto" w:fill="D9D9D9" w:themeFill="background1" w:themeFillShade="D9"/>
            <w:vAlign w:val="center"/>
          </w:tcPr>
          <w:p w14:paraId="62A764CB" w14:textId="77777777" w:rsidR="009B0C65" w:rsidRPr="009B0C65" w:rsidRDefault="009B0C65" w:rsidP="009B0C65">
            <w:pPr>
              <w:rPr>
                <w:b/>
              </w:rPr>
            </w:pPr>
            <w:r w:rsidRPr="009B0C65">
              <w:rPr>
                <w:b/>
              </w:rPr>
              <w:t>Date Submitted</w:t>
            </w:r>
          </w:p>
        </w:tc>
        <w:tc>
          <w:tcPr>
            <w:tcW w:w="6753" w:type="dxa"/>
            <w:vAlign w:val="center"/>
          </w:tcPr>
          <w:p w14:paraId="4AD2B575" w14:textId="50664332" w:rsidR="009B0C65" w:rsidRDefault="00C459EC" w:rsidP="009B0C65">
            <w:r>
              <w:t>14</w:t>
            </w:r>
            <w:r w:rsidR="00D37864" w:rsidRPr="00D37864">
              <w:rPr>
                <w:vertAlign w:val="superscript"/>
              </w:rPr>
              <w:t>th</w:t>
            </w:r>
            <w:r w:rsidR="00D37864">
              <w:t xml:space="preserve"> </w:t>
            </w:r>
            <w:r w:rsidR="004D518F">
              <w:t>February</w:t>
            </w:r>
            <w:r w:rsidR="00D37864">
              <w:t xml:space="preserve"> 202</w:t>
            </w:r>
            <w:r w:rsidR="002A04E0">
              <w:t>4</w:t>
            </w:r>
          </w:p>
        </w:tc>
      </w:tr>
    </w:tbl>
    <w:p w14:paraId="53CEC0F9" w14:textId="77777777" w:rsidR="009B0C65" w:rsidRDefault="009B0C65" w:rsidP="009B0C65">
      <w:pPr>
        <w:spacing w:after="0" w:line="240" w:lineRule="auto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B0C65" w14:paraId="2188016D" w14:textId="77777777" w:rsidTr="73F10A74">
        <w:trPr>
          <w:trHeight w:val="836"/>
        </w:trPr>
        <w:tc>
          <w:tcPr>
            <w:tcW w:w="9016" w:type="dxa"/>
            <w:shd w:val="clear" w:color="auto" w:fill="D9D9D9" w:themeFill="background1" w:themeFillShade="D9"/>
            <w:vAlign w:val="center"/>
          </w:tcPr>
          <w:p w14:paraId="3DCDF6F6" w14:textId="07129B5F" w:rsidR="009B0C65" w:rsidRPr="009B0C65" w:rsidRDefault="009B0C65" w:rsidP="73F10A74">
            <w:pPr>
              <w:rPr>
                <w:b/>
                <w:bCs/>
              </w:rPr>
            </w:pPr>
            <w:r w:rsidRPr="73F10A74">
              <w:rPr>
                <w:b/>
                <w:bCs/>
              </w:rPr>
              <w:t xml:space="preserve">What has been done and achieved in the last 1 - 2 weeks? </w:t>
            </w:r>
            <w:r w:rsidRPr="73F10A74">
              <w:rPr>
                <w:i/>
                <w:iCs/>
              </w:rPr>
              <w:t>(be specific in the areas of your project you have worked on)</w:t>
            </w:r>
          </w:p>
        </w:tc>
      </w:tr>
      <w:tr w:rsidR="009B0C65" w14:paraId="4443215A" w14:textId="77777777" w:rsidTr="73F10A74">
        <w:trPr>
          <w:trHeight w:val="1134"/>
        </w:trPr>
        <w:tc>
          <w:tcPr>
            <w:tcW w:w="9016" w:type="dxa"/>
          </w:tcPr>
          <w:p w14:paraId="79AB8611" w14:textId="31FF6DAE" w:rsidR="00785F6A" w:rsidRDefault="00C459EC" w:rsidP="00414722">
            <w:r>
              <w:t>Research and development into a machine learning model.</w:t>
            </w:r>
          </w:p>
        </w:tc>
      </w:tr>
      <w:tr w:rsidR="009B0C65" w14:paraId="243AB86D" w14:textId="77777777" w:rsidTr="73F10A74">
        <w:trPr>
          <w:trHeight w:val="852"/>
        </w:trPr>
        <w:tc>
          <w:tcPr>
            <w:tcW w:w="9016" w:type="dxa"/>
            <w:shd w:val="clear" w:color="auto" w:fill="D9D9D9" w:themeFill="background1" w:themeFillShade="D9"/>
            <w:vAlign w:val="center"/>
          </w:tcPr>
          <w:p w14:paraId="5E63582E" w14:textId="360517D3" w:rsidR="009B0C65" w:rsidRDefault="009B0C65" w:rsidP="73F10A74">
            <w:r w:rsidRPr="73F10A74">
              <w:rPr>
                <w:b/>
                <w:bCs/>
              </w:rPr>
              <w:t>What have you learnt in the last 1 - 2 weeks</w:t>
            </w:r>
            <w:r>
              <w:t xml:space="preserve"> </w:t>
            </w:r>
            <w:r w:rsidRPr="73F10A74">
              <w:rPr>
                <w:i/>
                <w:iCs/>
              </w:rPr>
              <w:t>(This may be new programming techniques, design principles, information you have received from peers or tutors.)</w:t>
            </w:r>
          </w:p>
        </w:tc>
      </w:tr>
      <w:tr w:rsidR="009B0C65" w14:paraId="59C751D9" w14:textId="77777777" w:rsidTr="73F10A74">
        <w:trPr>
          <w:trHeight w:val="1134"/>
        </w:trPr>
        <w:tc>
          <w:tcPr>
            <w:tcW w:w="9016" w:type="dxa"/>
          </w:tcPr>
          <w:p w14:paraId="7BC1EDA8" w14:textId="30118B78" w:rsidR="009B0C65" w:rsidRDefault="00C459EC">
            <w:r>
              <w:t>How to create a machine learning model using Python and its libraries, along with finding what methods are most suitable within the context of the project.</w:t>
            </w:r>
          </w:p>
        </w:tc>
      </w:tr>
      <w:tr w:rsidR="009B0C65" w14:paraId="4990DAC7" w14:textId="77777777" w:rsidTr="73F10A74">
        <w:trPr>
          <w:trHeight w:val="840"/>
        </w:trPr>
        <w:tc>
          <w:tcPr>
            <w:tcW w:w="9016" w:type="dxa"/>
            <w:shd w:val="clear" w:color="auto" w:fill="D9D9D9" w:themeFill="background1" w:themeFillShade="D9"/>
            <w:vAlign w:val="center"/>
          </w:tcPr>
          <w:p w14:paraId="4E9BC993" w14:textId="67AE47F1" w:rsidR="009B0C65" w:rsidRDefault="009B0C65" w:rsidP="73F10A74">
            <w:r w:rsidRPr="73F10A74">
              <w:rPr>
                <w:b/>
                <w:bCs/>
              </w:rPr>
              <w:t>What problems have arisen during the last 1 - 2 weeks work?</w:t>
            </w:r>
            <w:r>
              <w:t xml:space="preserve"> </w:t>
            </w:r>
            <w:r w:rsidRPr="73F10A74">
              <w:rPr>
                <w:i/>
                <w:iCs/>
              </w:rPr>
              <w:t>(Highlight and issues you have come across in your studies or areas of your project you have found challenging.)</w:t>
            </w:r>
          </w:p>
        </w:tc>
      </w:tr>
      <w:tr w:rsidR="009B0C65" w14:paraId="28C1D049" w14:textId="77777777" w:rsidTr="73F10A74">
        <w:trPr>
          <w:trHeight w:val="1134"/>
        </w:trPr>
        <w:tc>
          <w:tcPr>
            <w:tcW w:w="9016" w:type="dxa"/>
          </w:tcPr>
          <w:p w14:paraId="5525DDFB" w14:textId="46196FDC" w:rsidR="0089497A" w:rsidRDefault="00C459EC" w:rsidP="0089497A">
            <w:r>
              <w:t>Learning how to use certain Python libraries which were unknown beforehand.</w:t>
            </w:r>
          </w:p>
        </w:tc>
      </w:tr>
      <w:tr w:rsidR="009B0C65" w14:paraId="3CE281DC" w14:textId="77777777" w:rsidTr="73F10A74">
        <w:trPr>
          <w:trHeight w:val="700"/>
        </w:trPr>
        <w:tc>
          <w:tcPr>
            <w:tcW w:w="9016" w:type="dxa"/>
            <w:shd w:val="clear" w:color="auto" w:fill="D9D9D9" w:themeFill="background1" w:themeFillShade="D9"/>
            <w:vAlign w:val="center"/>
          </w:tcPr>
          <w:p w14:paraId="2E603BCA" w14:textId="78F774D5" w:rsidR="009B0C65" w:rsidRPr="009B0C65" w:rsidRDefault="009B0C65" w:rsidP="73F10A74">
            <w:pPr>
              <w:rPr>
                <w:b/>
                <w:bCs/>
              </w:rPr>
            </w:pPr>
            <w:r w:rsidRPr="73F10A74">
              <w:rPr>
                <w:b/>
                <w:bCs/>
              </w:rPr>
              <w:t>What to Do Next (particularly to solve problems) in the next 1 - 2 weeks</w:t>
            </w:r>
          </w:p>
        </w:tc>
      </w:tr>
      <w:tr w:rsidR="009B0C65" w14:paraId="0CDB0CAC" w14:textId="77777777" w:rsidTr="73F10A74">
        <w:trPr>
          <w:trHeight w:val="1134"/>
        </w:trPr>
        <w:tc>
          <w:tcPr>
            <w:tcW w:w="9016" w:type="dxa"/>
          </w:tcPr>
          <w:p w14:paraId="0511B62D" w14:textId="7741BF43" w:rsidR="0089497A" w:rsidRDefault="00C459EC" w:rsidP="009B0C65">
            <w:r>
              <w:t>After successful testing, deploy the AI onto a web based solution like a HTML web page.</w:t>
            </w:r>
            <w:bookmarkStart w:id="0" w:name="_GoBack"/>
            <w:bookmarkEnd w:id="0"/>
          </w:p>
          <w:p w14:paraId="589CA7B7" w14:textId="46855B70" w:rsidR="001D68E4" w:rsidRPr="009B0C65" w:rsidRDefault="001D68E4" w:rsidP="009B0C65"/>
        </w:tc>
      </w:tr>
    </w:tbl>
    <w:p w14:paraId="4A81D942" w14:textId="77777777" w:rsidR="009B0C65" w:rsidRDefault="009B0C65"/>
    <w:p w14:paraId="4498CC2A" w14:textId="77777777" w:rsidR="009B0C65" w:rsidRDefault="009B0C65"/>
    <w:sectPr w:rsidR="009B0C65" w:rsidSect="009B0C65">
      <w:headerReference w:type="default" r:id="rId10"/>
      <w:pgSz w:w="11906" w:h="16838"/>
      <w:pgMar w:top="1304" w:right="1440" w:bottom="567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93D8C9" w14:textId="77777777" w:rsidR="00844FAD" w:rsidRDefault="00844FAD" w:rsidP="009B0C65">
      <w:pPr>
        <w:spacing w:after="0" w:line="240" w:lineRule="auto"/>
      </w:pPr>
      <w:r>
        <w:separator/>
      </w:r>
    </w:p>
  </w:endnote>
  <w:endnote w:type="continuationSeparator" w:id="0">
    <w:p w14:paraId="362C905B" w14:textId="77777777" w:rsidR="00844FAD" w:rsidRDefault="00844FAD" w:rsidP="009B0C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A0F323" w14:textId="77777777" w:rsidR="00844FAD" w:rsidRDefault="00844FAD" w:rsidP="009B0C65">
      <w:pPr>
        <w:spacing w:after="0" w:line="240" w:lineRule="auto"/>
      </w:pPr>
      <w:r>
        <w:separator/>
      </w:r>
    </w:p>
  </w:footnote>
  <w:footnote w:type="continuationSeparator" w:id="0">
    <w:p w14:paraId="0DE5126F" w14:textId="77777777" w:rsidR="00844FAD" w:rsidRDefault="00844FAD" w:rsidP="009B0C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94AA94" w14:textId="4E639A5F" w:rsidR="009B0C65" w:rsidRDefault="00725076" w:rsidP="009B0C65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65582199" wp14:editId="489DBF3D">
          <wp:simplePos x="0" y="0"/>
          <wp:positionH relativeFrom="margin">
            <wp:align>right</wp:align>
          </wp:positionH>
          <wp:positionV relativeFrom="paragraph">
            <wp:posOffset>5080</wp:posOffset>
          </wp:positionV>
          <wp:extent cx="1752600" cy="807720"/>
          <wp:effectExtent l="0" t="0" r="0" b="0"/>
          <wp:wrapSquare wrapText="bothSides"/>
          <wp:docPr id="1" name="Picture 1" descr="Image result for university centre somerse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mage result for university centre somerset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467" b="8580"/>
                  <a:stretch>
                    <a:fillRect/>
                  </a:stretch>
                </pic:blipFill>
                <pic:spPr bwMode="auto">
                  <a:xfrm>
                    <a:off x="0" y="0"/>
                    <a:ext cx="1752600" cy="8077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E4BFB">
      <w:rPr>
        <w:noProof/>
      </w:rPr>
      <w:drawing>
        <wp:inline distT="0" distB="0" distL="0" distR="0" wp14:anchorId="73CAAB72" wp14:editId="2711D207">
          <wp:extent cx="993228" cy="850516"/>
          <wp:effectExtent l="0" t="0" r="0" b="6985"/>
          <wp:docPr id="2" name="Picture 2" descr="See the source 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ee the source image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7443" r="15926"/>
                  <a:stretch/>
                </pic:blipFill>
                <pic:spPr bwMode="auto">
                  <a:xfrm>
                    <a:off x="0" y="0"/>
                    <a:ext cx="1000539" cy="85677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3A60C8DB" w14:textId="77777777" w:rsidR="009B0C65" w:rsidRDefault="009B0C6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6532DC"/>
    <w:multiLevelType w:val="hybridMultilevel"/>
    <w:tmpl w:val="A84AAE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MbQwNzc0tzS1MDJR0lEKTi0uzszPAykwrAUANN5lKywAAAA="/>
  </w:docVars>
  <w:rsids>
    <w:rsidRoot w:val="009B0C65"/>
    <w:rsid w:val="0003488B"/>
    <w:rsid w:val="000A4831"/>
    <w:rsid w:val="00121311"/>
    <w:rsid w:val="00151AAC"/>
    <w:rsid w:val="001D68E4"/>
    <w:rsid w:val="001E01D3"/>
    <w:rsid w:val="002642B0"/>
    <w:rsid w:val="002A04E0"/>
    <w:rsid w:val="002B6930"/>
    <w:rsid w:val="00414722"/>
    <w:rsid w:val="00456E2C"/>
    <w:rsid w:val="004D518F"/>
    <w:rsid w:val="005113DD"/>
    <w:rsid w:val="00596694"/>
    <w:rsid w:val="0063770F"/>
    <w:rsid w:val="00725076"/>
    <w:rsid w:val="00785F6A"/>
    <w:rsid w:val="00844FAD"/>
    <w:rsid w:val="0089497A"/>
    <w:rsid w:val="009B0C65"/>
    <w:rsid w:val="00A400F3"/>
    <w:rsid w:val="00A81325"/>
    <w:rsid w:val="00BE4BFB"/>
    <w:rsid w:val="00C459EC"/>
    <w:rsid w:val="00CB7AB8"/>
    <w:rsid w:val="00CD7CA8"/>
    <w:rsid w:val="00D37864"/>
    <w:rsid w:val="00D5327C"/>
    <w:rsid w:val="00DF0EB0"/>
    <w:rsid w:val="00E559E8"/>
    <w:rsid w:val="00E816AC"/>
    <w:rsid w:val="14D17AE2"/>
    <w:rsid w:val="73F10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38FF991D"/>
  <w15:chartTrackingRefBased/>
  <w15:docId w15:val="{E9016236-DB9B-45CA-9847-BBA8CCB0C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0C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0C65"/>
  </w:style>
  <w:style w:type="paragraph" w:styleId="Footer">
    <w:name w:val="footer"/>
    <w:basedOn w:val="Normal"/>
    <w:link w:val="FooterChar"/>
    <w:uiPriority w:val="99"/>
    <w:unhideWhenUsed/>
    <w:rsid w:val="009B0C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0C65"/>
  </w:style>
  <w:style w:type="table" w:styleId="TableGrid">
    <w:name w:val="Table Grid"/>
    <w:basedOn w:val="TableNormal"/>
    <w:uiPriority w:val="39"/>
    <w:rsid w:val="009B0C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2507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5327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532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C06E97D618D74091B204E342D0152F" ma:contentTypeVersion="5" ma:contentTypeDescription="Create a new document." ma:contentTypeScope="" ma:versionID="dba05f9eba02788f9c75e23db190c8e1">
  <xsd:schema xmlns:xsd="http://www.w3.org/2001/XMLSchema" xmlns:xs="http://www.w3.org/2001/XMLSchema" xmlns:p="http://schemas.microsoft.com/office/2006/metadata/properties" xmlns:ns2="0c1c04a4-657c-4184-b480-48a32f3c3a37" xmlns:ns3="ef275adc-3840-4d21-9b7a-a5ae4fd4e096" targetNamespace="http://schemas.microsoft.com/office/2006/metadata/properties" ma:root="true" ma:fieldsID="10b5f9a3905a01e2e23ff6d3e3b0d81f" ns2:_="" ns3:_="">
    <xsd:import namespace="0c1c04a4-657c-4184-b480-48a32f3c3a37"/>
    <xsd:import namespace="ef275adc-3840-4d21-9b7a-a5ae4fd4e0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1c04a4-657c-4184-b480-48a32f3c3a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75adc-3840-4d21-9b7a-a5ae4fd4e096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E207230-87A4-46A3-83D1-E3429EC09FD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7ABCE51-0C30-4ED1-BC78-5A2D99ED7A75}">
  <ds:schemaRefs>
    <ds:schemaRef ds:uri="http://purl.org/dc/elements/1.1/"/>
    <ds:schemaRef ds:uri="0c1c04a4-657c-4184-b480-48a32f3c3a37"/>
    <ds:schemaRef ds:uri="http://purl.org/dc/dcmitype/"/>
    <ds:schemaRef ds:uri="ef275adc-3840-4d21-9b7a-a5ae4fd4e096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D6ACCB65-F5D2-4CB8-8403-FC1897A89D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1c04a4-657c-4184-b480-48a32f3c3a37"/>
    <ds:schemaRef ds:uri="ef275adc-3840-4d21-9b7a-a5ae4fd4e0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6</TotalTime>
  <Pages>1</Pages>
  <Words>216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idgwater College</Company>
  <LinksUpToDate>false</LinksUpToDate>
  <CharactersWithSpaces>1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Thain</dc:creator>
  <cp:keywords/>
  <dc:description/>
  <cp:lastModifiedBy>Kieran Pile (Student)</cp:lastModifiedBy>
  <cp:revision>17</cp:revision>
  <dcterms:created xsi:type="dcterms:W3CDTF">2023-11-15T09:05:00Z</dcterms:created>
  <dcterms:modified xsi:type="dcterms:W3CDTF">2024-03-20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C06E97D618D74091B204E342D0152F</vt:lpwstr>
  </property>
</Properties>
</file>